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 Game Development Kit (GDK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set of tools, APIs, extensions, and programming models designed for game development across current and future Microsoft gaming platforms and initiativ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empowers developers to create amazing games and experiences while ensuring code reusability and compatibility across various platform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the Microsoft Game Development K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icrosoft Learn: Microsoft Game Development Kit</w:t>
        </w:r>
      </w:hyperlink>
      <w:r>
        <w:t xml:space="preserve">: Dive into official documentation and discover the GDK’s features and goa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’s New in the October 2023 Microsoft Game Development Kit</w:t>
        </w:r>
      </w:hyperlink>
      <w:r>
        <w:t xml:space="preserve">: Stay up-to-date with the latest GDK enhancements and improvem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et the Microsoft Game Developer Kit (GDK)</w:t>
        </w:r>
      </w:hyperlink>
      <w:r>
        <w:t xml:space="preserve">: Learn about the GDK’s availability on GitHub and its role in empowering game creators across platfor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Game Dev Resources</w:t>
        </w:r>
      </w:hyperlink>
      <w:r>
        <w:t xml:space="preserve">: Access secure downloads, documentation, and code samples related to GDK develop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icrosoft Learn: Develop Xbox and PC Titles</w:t>
        </w:r>
      </w:hyperlink>
      <w:r>
        <w:t xml:space="preserve">: Explore tutorials and resources specifically for developing PC and Xbox console games using the GD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, and may your game development journey be as exciting as an epic quest! 🎮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microsoft.com/en-us/games/articles/2021/07/meet-the-microsoft-game-developer-kit-gdk/" TargetMode="External" /><Relationship Type="http://schemas.openxmlformats.org/officeDocument/2006/relationships/hyperlink" Id="rId23" Target="https://developer.microsoft.com/en-us/games/resources/" TargetMode="External" /><Relationship Type="http://schemas.openxmlformats.org/officeDocument/2006/relationships/hyperlink" Id="rId20" Target="https://learn.microsoft.com/en-us/gaming/gdk/_content/gc/intro/overviews/welcome" TargetMode="External" /><Relationship Type="http://schemas.openxmlformats.org/officeDocument/2006/relationships/hyperlink" Id="rId21" Target="https://learn.microsoft.com/en-us/gaming/gdk/_content/gc/intro/whatsnew/whats-new" TargetMode="External" /><Relationship Type="http://schemas.openxmlformats.org/officeDocument/2006/relationships/hyperlink" Id="rId24" Target="https://learn.microsoft.com/en-us/gaming/xbo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microsoft.com/en-us/games/articles/2021/07/meet-the-microsoft-game-developer-kit-gdk/" TargetMode="External" /><Relationship Type="http://schemas.openxmlformats.org/officeDocument/2006/relationships/hyperlink" Id="rId23" Target="https://developer.microsoft.com/en-us/games/resources/" TargetMode="External" /><Relationship Type="http://schemas.openxmlformats.org/officeDocument/2006/relationships/hyperlink" Id="rId20" Target="https://learn.microsoft.com/en-us/gaming/gdk/_content/gc/intro/overviews/welcome" TargetMode="External" /><Relationship Type="http://schemas.openxmlformats.org/officeDocument/2006/relationships/hyperlink" Id="rId21" Target="https://learn.microsoft.com/en-us/gaming/gdk/_content/gc/intro/whatsnew/whats-new" TargetMode="External" /><Relationship Type="http://schemas.openxmlformats.org/officeDocument/2006/relationships/hyperlink" Id="rId24" Target="https://learn.microsoft.com/en-us/gaming/xbo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10Z</dcterms:created>
  <dcterms:modified xsi:type="dcterms:W3CDTF">2024-03-23T04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